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1E16DC" w14:textId="6F0F7154" w:rsidR="003E2C00" w:rsidRDefault="003E2C00" w:rsidP="280B2D82">
      <w:pPr>
        <w:rPr>
          <w:rFonts w:ascii="Times New Roman" w:hAnsi="Times New Roman" w:cs="Times New Roman"/>
          <w:sz w:val="24"/>
          <w:szCs w:val="24"/>
        </w:rPr>
      </w:pPr>
      <w:r w:rsidRPr="280B2D82">
        <w:rPr>
          <w:rFonts w:ascii="Times New Roman" w:hAnsi="Times New Roman" w:cs="Times New Roman"/>
          <w:sz w:val="24"/>
          <w:szCs w:val="24"/>
        </w:rPr>
        <w:t xml:space="preserve">Motor Horsepower Capacity: </w:t>
      </w:r>
      <w:r w:rsidR="00551C1D" w:rsidRPr="280B2D82">
        <w:rPr>
          <w:rFonts w:ascii="Times New Roman" w:hAnsi="Times New Roman" w:cs="Times New Roman"/>
          <w:sz w:val="24"/>
          <w:szCs w:val="24"/>
        </w:rPr>
        <w:t>-</w:t>
      </w:r>
      <w:r w:rsidR="005552B6" w:rsidRPr="280B2D82">
        <w:rPr>
          <w:rFonts w:ascii="Times New Roman" w:hAnsi="Times New Roman" w:cs="Times New Roman"/>
          <w:sz w:val="24"/>
          <w:szCs w:val="24"/>
        </w:rPr>
        <w:t xml:space="preserve"> </w:t>
      </w:r>
      <w:r w:rsidR="008409F2">
        <w:rPr>
          <w:rFonts w:ascii="Times New Roman" w:hAnsi="Times New Roman" w:cs="Times New Roman"/>
          <w:sz w:val="24"/>
          <w:szCs w:val="24"/>
        </w:rPr>
        <w:t>9</w:t>
      </w:r>
      <w:r w:rsidR="007B67A6">
        <w:rPr>
          <w:rFonts w:ascii="Times New Roman" w:hAnsi="Times New Roman" w:cs="Times New Roman"/>
          <w:sz w:val="24"/>
          <w:szCs w:val="24"/>
        </w:rPr>
        <w:t>5</w:t>
      </w:r>
      <w:r w:rsidR="008409F2">
        <w:rPr>
          <w:rFonts w:ascii="Times New Roman" w:hAnsi="Times New Roman" w:cs="Times New Roman"/>
          <w:sz w:val="24"/>
          <w:szCs w:val="24"/>
        </w:rPr>
        <w:t>2</w:t>
      </w:r>
    </w:p>
    <w:p w14:paraId="405FFD3E" w14:textId="142F4BCE" w:rsidR="003E2C00" w:rsidRPr="00027D37" w:rsidRDefault="003E2C00" w:rsidP="280B2D82">
      <w:pPr>
        <w:rPr>
          <w:rFonts w:ascii="Times New Roman" w:hAnsi="Times New Roman" w:cs="Times New Roman"/>
          <w:sz w:val="24"/>
          <w:szCs w:val="24"/>
        </w:rPr>
      </w:pPr>
      <w:r w:rsidRPr="280B2D82">
        <w:rPr>
          <w:rFonts w:ascii="Times New Roman" w:hAnsi="Times New Roman" w:cs="Times New Roman"/>
          <w:sz w:val="24"/>
          <w:szCs w:val="24"/>
        </w:rPr>
        <w:t xml:space="preserve">Largest Motor Horsepower: </w:t>
      </w:r>
      <w:r w:rsidR="00551C1D" w:rsidRPr="280B2D82">
        <w:rPr>
          <w:rFonts w:ascii="Times New Roman" w:hAnsi="Times New Roman" w:cs="Times New Roman"/>
          <w:sz w:val="24"/>
          <w:szCs w:val="24"/>
        </w:rPr>
        <w:t>-</w:t>
      </w:r>
      <w:r w:rsidR="005552B6" w:rsidRPr="280B2D82">
        <w:rPr>
          <w:rFonts w:ascii="Times New Roman" w:hAnsi="Times New Roman" w:cs="Times New Roman"/>
          <w:sz w:val="24"/>
          <w:szCs w:val="24"/>
        </w:rPr>
        <w:t xml:space="preserve"> </w:t>
      </w:r>
      <w:r w:rsidR="000D58D4">
        <w:rPr>
          <w:rFonts w:ascii="Times New Roman" w:hAnsi="Times New Roman" w:cs="Times New Roman"/>
          <w:sz w:val="24"/>
          <w:szCs w:val="24"/>
        </w:rPr>
        <w:t>93</w:t>
      </w:r>
    </w:p>
    <w:p w14:paraId="3D830F29" w14:textId="77777777" w:rsidR="003E2C00" w:rsidRPr="00027D37" w:rsidRDefault="003E2C00" w:rsidP="003E2C00">
      <w:pPr>
        <w:rPr>
          <w:rFonts w:ascii="Times New Roman" w:hAnsi="Times New Roman" w:cs="Times New Roman"/>
          <w:sz w:val="24"/>
        </w:rPr>
      </w:pPr>
    </w:p>
    <w:p w14:paraId="67E9775A" w14:textId="2C7A106B" w:rsidR="003E2C00" w:rsidRDefault="003E2C00" w:rsidP="003E2C0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Steam Capacity: </w:t>
      </w:r>
      <w:r w:rsidR="003F4CCC">
        <w:rPr>
          <w:rFonts w:ascii="Times New Roman" w:hAnsi="Times New Roman" w:cs="Times New Roman"/>
          <w:sz w:val="24"/>
        </w:rPr>
        <w:t>-</w:t>
      </w:r>
    </w:p>
    <w:p w14:paraId="0294A146" w14:textId="48BD856E" w:rsidR="003E2C00" w:rsidRPr="00E67196" w:rsidRDefault="003E2C00" w:rsidP="003E2C0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Max Steam Pressure (PSI): </w:t>
      </w:r>
      <w:r w:rsidR="003F4CCC">
        <w:rPr>
          <w:rFonts w:ascii="Times New Roman" w:hAnsi="Times New Roman" w:cs="Times New Roman"/>
          <w:sz w:val="24"/>
        </w:rPr>
        <w:t>-</w:t>
      </w:r>
      <w:r w:rsidR="005552B6">
        <w:rPr>
          <w:rFonts w:ascii="Times New Roman" w:hAnsi="Times New Roman" w:cs="Times New Roman"/>
          <w:sz w:val="24"/>
        </w:rPr>
        <w:t xml:space="preserve"> </w:t>
      </w:r>
    </w:p>
    <w:p w14:paraId="1AFBAB49" w14:textId="77777777" w:rsidR="003E2C00" w:rsidRPr="00027D37" w:rsidRDefault="003E2C00" w:rsidP="003E2C00">
      <w:pPr>
        <w:rPr>
          <w:rFonts w:ascii="Times New Roman" w:hAnsi="Times New Roman" w:cs="Times New Roman"/>
          <w:sz w:val="24"/>
        </w:rPr>
      </w:pPr>
    </w:p>
    <w:p w14:paraId="43E6D37B" w14:textId="12E9E468" w:rsidR="003E2C00" w:rsidRDefault="003E2C00" w:rsidP="280B2D82">
      <w:pPr>
        <w:rPr>
          <w:rFonts w:ascii="Times New Roman" w:hAnsi="Times New Roman" w:cs="Times New Roman"/>
          <w:sz w:val="24"/>
          <w:szCs w:val="24"/>
        </w:rPr>
      </w:pPr>
      <w:r w:rsidRPr="280B2D82">
        <w:rPr>
          <w:rFonts w:ascii="Times New Roman" w:hAnsi="Times New Roman" w:cs="Times New Roman"/>
          <w:sz w:val="24"/>
          <w:szCs w:val="24"/>
        </w:rPr>
        <w:t xml:space="preserve">Air Compressor HP: </w:t>
      </w:r>
      <w:r w:rsidR="000D58D4">
        <w:rPr>
          <w:rFonts w:ascii="Times New Roman" w:hAnsi="Times New Roman" w:cs="Times New Roman"/>
          <w:sz w:val="24"/>
          <w:szCs w:val="24"/>
        </w:rPr>
        <w:t>50</w:t>
      </w:r>
    </w:p>
    <w:p w14:paraId="094BFCDD" w14:textId="0206CE22" w:rsidR="003E2C00" w:rsidRPr="00027D37" w:rsidRDefault="003E2C00" w:rsidP="280B2D82">
      <w:pPr>
        <w:rPr>
          <w:rFonts w:ascii="Times New Roman" w:hAnsi="Times New Roman" w:cs="Times New Roman"/>
          <w:sz w:val="24"/>
          <w:szCs w:val="24"/>
        </w:rPr>
      </w:pPr>
      <w:r w:rsidRPr="280B2D82">
        <w:rPr>
          <w:rFonts w:ascii="Times New Roman" w:hAnsi="Times New Roman" w:cs="Times New Roman"/>
          <w:sz w:val="24"/>
          <w:szCs w:val="24"/>
        </w:rPr>
        <w:t xml:space="preserve">Max Compressed Air Pressure (PSIG): </w:t>
      </w:r>
      <w:r w:rsidR="00C9329A">
        <w:rPr>
          <w:rFonts w:ascii="Times New Roman" w:hAnsi="Times New Roman" w:cs="Times New Roman"/>
          <w:sz w:val="24"/>
          <w:szCs w:val="24"/>
        </w:rPr>
        <w:t>120</w:t>
      </w:r>
    </w:p>
    <w:p w14:paraId="63E43EED" w14:textId="77777777" w:rsidR="00571954" w:rsidRDefault="00571954"/>
    <w:sectPr w:rsidR="005719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wNTExMzA0MjUztjRT0lEKTi0uzszPAykwrgUADbqncSwAAAA="/>
  </w:docVars>
  <w:rsids>
    <w:rsidRoot w:val="004E5C28"/>
    <w:rsid w:val="000D58D4"/>
    <w:rsid w:val="00194C32"/>
    <w:rsid w:val="00212310"/>
    <w:rsid w:val="002D6401"/>
    <w:rsid w:val="003E2C00"/>
    <w:rsid w:val="003F4CCC"/>
    <w:rsid w:val="00412281"/>
    <w:rsid w:val="004E5C28"/>
    <w:rsid w:val="00551C1D"/>
    <w:rsid w:val="005552B6"/>
    <w:rsid w:val="00571954"/>
    <w:rsid w:val="005A256D"/>
    <w:rsid w:val="00711E0D"/>
    <w:rsid w:val="00722159"/>
    <w:rsid w:val="0079524F"/>
    <w:rsid w:val="007B67A6"/>
    <w:rsid w:val="008409F2"/>
    <w:rsid w:val="00A15442"/>
    <w:rsid w:val="00B467ED"/>
    <w:rsid w:val="00C9329A"/>
    <w:rsid w:val="00D90A3C"/>
    <w:rsid w:val="00E26555"/>
    <w:rsid w:val="00EF481C"/>
    <w:rsid w:val="00EF6E27"/>
    <w:rsid w:val="00FE7F30"/>
    <w:rsid w:val="280B2D82"/>
    <w:rsid w:val="45A65E1F"/>
    <w:rsid w:val="47E6BF27"/>
    <w:rsid w:val="564000F5"/>
    <w:rsid w:val="68AFC44F"/>
    <w:rsid w:val="7A1B9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003AEF"/>
  <w15:chartTrackingRefBased/>
  <w15:docId w15:val="{8B5592E6-4C6F-4432-9493-D876342BF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2C0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6</Words>
  <Characters>150</Characters>
  <Application>Microsoft Office Word</Application>
  <DocSecurity>0</DocSecurity>
  <Lines>1</Lines>
  <Paragraphs>1</Paragraphs>
  <ScaleCrop>false</ScaleCrop>
  <Company>LSU</Company>
  <LinksUpToDate>false</LinksUpToDate>
  <CharactersWithSpaces>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ed A Willoughby</dc:creator>
  <cp:keywords/>
  <dc:description/>
  <cp:lastModifiedBy>Asif F Chowdhury</cp:lastModifiedBy>
  <cp:revision>22</cp:revision>
  <dcterms:created xsi:type="dcterms:W3CDTF">2022-12-05T21:21:00Z</dcterms:created>
  <dcterms:modified xsi:type="dcterms:W3CDTF">2024-12-21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0597b01983847215d1a7c1bf7213e9c2f372c1fc5ed9ac6a87f10a15536f1be</vt:lpwstr>
  </property>
</Properties>
</file>